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>KILLS 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 xml:space="preserve">ISFAIL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67B7631E" w14:textId="62D2A35E" w:rsidR="004F40C4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 xml:space="preserve">crashing into their house during the night of 20/4. </w:t>
      </w:r>
    </w:p>
    <w:p w14:paraId="45D23320" w14:textId="585C55EE" w:rsidR="004F40C4" w:rsidRDefault="004F40C4">
      <w:pPr>
        <w:rPr>
          <w:b/>
          <w:bCs/>
          <w:sz w:val="24"/>
          <w:szCs w:val="24"/>
        </w:rPr>
      </w:pPr>
    </w:p>
    <w:p w14:paraId="69597ACD" w14:textId="12269471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famous car launched in 2018 and was supposedly being launched far away from the Earth to do space research but that was not the case</w:t>
      </w:r>
      <w:r w:rsidR="002A1D52">
        <w:rPr>
          <w:b/>
          <w:bCs/>
          <w:sz w:val="24"/>
          <w:szCs w:val="24"/>
        </w:rPr>
        <w:t>.</w:t>
      </w:r>
    </w:p>
    <w:p w14:paraId="35494EAF" w14:textId="269D524F" w:rsidR="000435FD" w:rsidRDefault="000435FD">
      <w:pPr>
        <w:rPr>
          <w:b/>
          <w:bCs/>
          <w:sz w:val="24"/>
          <w:szCs w:val="24"/>
        </w:rPr>
      </w:pPr>
    </w:p>
    <w:p w14:paraId="7C6B5E70" w14:textId="5C9A91D4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perts say that the chances that the car hit a populated area is below one percent and</w:t>
      </w:r>
      <w:r w:rsidR="005C16C6">
        <w:rPr>
          <w:b/>
          <w:bCs/>
          <w:sz w:val="24"/>
          <w:szCs w:val="24"/>
        </w:rPr>
        <w:t xml:space="preserve"> that the trajectory</w:t>
      </w:r>
      <w:r w:rsidR="00D51A05">
        <w:rPr>
          <w:b/>
          <w:bCs/>
          <w:sz w:val="24"/>
          <w:szCs w:val="24"/>
        </w:rPr>
        <w:t xml:space="preserve"> and conditions had to perfect for the car to even land of Earth in the first place due to the objects burning while re-entering the atmosphere.</w:t>
      </w:r>
    </w:p>
    <w:p w14:paraId="09268A89" w14:textId="77777777" w:rsidR="000435FD" w:rsidRDefault="000435FD">
      <w:pPr>
        <w:rPr>
          <w:b/>
          <w:bCs/>
          <w:sz w:val="24"/>
          <w:szCs w:val="24"/>
        </w:rPr>
      </w:pPr>
    </w:p>
    <w:p w14:paraId="11564797" w14:textId="245E8EF0" w:rsidR="000435FD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 Musk, founder of SpaceX has not made an apology to the relatives of the victims and is seemingly ignoring this horrible event killing 6 and injuring 9 more of the surrounding neighbours.</w:t>
      </w:r>
    </w:p>
    <w:p w14:paraId="5A9E5C16" w14:textId="77777777" w:rsidR="000435FD" w:rsidRDefault="000435FD" w:rsidP="000435FD">
      <w:pPr>
        <w:rPr>
          <w:b/>
          <w:bCs/>
          <w:sz w:val="24"/>
          <w:szCs w:val="24"/>
        </w:rPr>
      </w:pPr>
    </w:p>
    <w:p w14:paraId="25721363" w14:textId="294F691D" w:rsidR="000435FD" w:rsidRPr="0020362A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Police Reports say that the car entered the atmosphere at approximately twenty </w:t>
      </w:r>
      <w:proofErr w:type="gramStart"/>
      <w:r>
        <w:rPr>
          <w:b/>
          <w:bCs/>
          <w:sz w:val="24"/>
          <w:szCs w:val="24"/>
        </w:rPr>
        <w:t>past</w:t>
      </w:r>
      <w:proofErr w:type="gramEnd"/>
      <w:r>
        <w:rPr>
          <w:b/>
          <w:bCs/>
          <w:sz w:val="24"/>
          <w:szCs w:val="24"/>
        </w:rPr>
        <w:t xml:space="preserve"> ten in the night and that it is pursuing criminal charges for the scientists in charge of the project</w:t>
      </w:r>
      <w:r w:rsidR="001F2F7E">
        <w:rPr>
          <w:b/>
          <w:bCs/>
          <w:sz w:val="24"/>
          <w:szCs w:val="24"/>
        </w:rPr>
        <w:t xml:space="preserve">’s trajectory </w:t>
      </w:r>
      <w:r>
        <w:rPr>
          <w:b/>
          <w:bCs/>
          <w:sz w:val="24"/>
          <w:szCs w:val="24"/>
        </w:rPr>
        <w:t>and demands answers about the reason this tragedy could be allowed to happen.</w:t>
      </w:r>
    </w:p>
    <w:p w14:paraId="0D50762F" w14:textId="00C8CC70" w:rsidR="004F40C4" w:rsidRDefault="004F40C4">
      <w:pPr>
        <w:rPr>
          <w:b/>
          <w:bCs/>
          <w:sz w:val="24"/>
          <w:szCs w:val="24"/>
        </w:rPr>
      </w:pPr>
    </w:p>
    <w:p w14:paraId="04F2009F" w14:textId="7846CCB9" w:rsidR="00266992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X is</w:t>
      </w:r>
      <w:r w:rsidR="001F2F7E">
        <w:rPr>
          <w:b/>
          <w:bCs/>
          <w:sz w:val="24"/>
          <w:szCs w:val="24"/>
        </w:rPr>
        <w:t xml:space="preserve"> also</w:t>
      </w:r>
      <w:r>
        <w:rPr>
          <w:b/>
          <w:bCs/>
          <w:sz w:val="24"/>
          <w:szCs w:val="24"/>
        </w:rPr>
        <w:t xml:space="preserve"> receiving a </w:t>
      </w:r>
      <w:r w:rsidR="001F2F7E">
        <w:rPr>
          <w:b/>
          <w:bCs/>
          <w:sz w:val="24"/>
          <w:szCs w:val="24"/>
        </w:rPr>
        <w:t>civil</w:t>
      </w:r>
      <w:r w:rsidR="00030E1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0D1C5C6C" w14:textId="77777777" w:rsidR="004F40C4" w:rsidRDefault="004F40C4">
      <w:pPr>
        <w:rPr>
          <w:b/>
          <w:bCs/>
          <w:sz w:val="24"/>
          <w:szCs w:val="24"/>
        </w:rPr>
      </w:pPr>
    </w:p>
    <w:p w14:paraId="129DB2F2" w14:textId="1E307DB1" w:rsidR="00BC7CCE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“I was eating dinner on Wednesday when I saw a flash of light coming from the window followed with the loudest sound, I have ever heard then my table shook violently. I immediately knew something was wrong but had idea of the extent of the damage until the next day” Reports Michael Hunter one of the surviving witnesses</w:t>
      </w:r>
      <w:r w:rsidR="00C1269F">
        <w:rPr>
          <w:b/>
          <w:bCs/>
          <w:sz w:val="24"/>
          <w:szCs w:val="24"/>
        </w:rPr>
        <w:t xml:space="preserve"> to the event</w:t>
      </w:r>
      <w:r>
        <w:rPr>
          <w:b/>
          <w:bCs/>
          <w:sz w:val="24"/>
          <w:szCs w:val="24"/>
        </w:rPr>
        <w:t>.</w:t>
      </w:r>
    </w:p>
    <w:p w14:paraId="154B2497" w14:textId="77777777" w:rsidR="001F2F7E" w:rsidRDefault="001F2F7E">
      <w:pPr>
        <w:rPr>
          <w:b/>
          <w:bCs/>
          <w:sz w:val="24"/>
          <w:szCs w:val="24"/>
        </w:rPr>
      </w:pPr>
    </w:p>
    <w:p w14:paraId="227B61F3" w14:textId="7E700089" w:rsidR="00C1269F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</w:t>
      </w:r>
      <w:r w:rsidR="00153D16">
        <w:rPr>
          <w:b/>
          <w:bCs/>
          <w:sz w:val="24"/>
          <w:szCs w:val="24"/>
        </w:rPr>
        <w:t>X</w:t>
      </w:r>
      <w:r>
        <w:rPr>
          <w:b/>
          <w:bCs/>
          <w:sz w:val="24"/>
          <w:szCs w:val="24"/>
        </w:rPr>
        <w:t xml:space="preserve"> is yet to make a public comment </w:t>
      </w:r>
      <w:r w:rsidR="00153D16">
        <w:rPr>
          <w:b/>
          <w:bCs/>
          <w:sz w:val="24"/>
          <w:szCs w:val="24"/>
        </w:rPr>
        <w:t xml:space="preserve">on the </w:t>
      </w:r>
      <w:r w:rsidR="002D1C3D">
        <w:rPr>
          <w:b/>
          <w:bCs/>
          <w:sz w:val="24"/>
          <w:szCs w:val="24"/>
        </w:rPr>
        <w:t>matter,</w:t>
      </w:r>
      <w:r w:rsidR="00153D16">
        <w:rPr>
          <w:b/>
          <w:bCs/>
          <w:sz w:val="24"/>
          <w:szCs w:val="24"/>
        </w:rPr>
        <w:t xml:space="preserve"> but we have received reports that SpaceX is attempting the cover up the story and prevent it’s spread with attacks</w:t>
      </w:r>
      <w:r w:rsidR="00AE27A3">
        <w:rPr>
          <w:b/>
          <w:bCs/>
          <w:sz w:val="24"/>
          <w:szCs w:val="24"/>
        </w:rPr>
        <w:t xml:space="preserve"> on our organization</w:t>
      </w:r>
      <w:r w:rsidR="002D1C3D">
        <w:rPr>
          <w:b/>
          <w:bCs/>
          <w:sz w:val="24"/>
          <w:szCs w:val="24"/>
        </w:rPr>
        <w:t xml:space="preserve"> by targeted advertising campaigns </w:t>
      </w:r>
      <w:r w:rsidR="001F2F7E">
        <w:rPr>
          <w:b/>
          <w:bCs/>
          <w:sz w:val="24"/>
          <w:szCs w:val="24"/>
        </w:rPr>
        <w:t>telling viewers that a car in fact did not crash into the earth.</w:t>
      </w:r>
    </w:p>
    <w:p w14:paraId="1575DD45" w14:textId="4F28CF57" w:rsidR="002D1C3D" w:rsidRDefault="002D1C3D" w:rsidP="001F2F7E">
      <w:pPr>
        <w:rPr>
          <w:b/>
          <w:bCs/>
          <w:sz w:val="24"/>
          <w:szCs w:val="24"/>
        </w:rPr>
      </w:pPr>
    </w:p>
    <w:p w14:paraId="6BA71970" w14:textId="32DF0866" w:rsidR="001F2F7E" w:rsidRPr="002D1C3D" w:rsidRDefault="00E15AB3" w:rsidP="001F2F7E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It is evident that SpaceX’ public image has been diminished after the crash due to public outcry condemning the company </w:t>
      </w:r>
    </w:p>
    <w:sectPr w:rsidR="001F2F7E" w:rsidRPr="002D1C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Q0tbQ0MjUztzBR0lEKTi0uzszPAykwrQUA6k9UrCwAAAA="/>
  </w:docVars>
  <w:rsids>
    <w:rsidRoot w:val="00CB1141"/>
    <w:rsid w:val="00030E13"/>
    <w:rsid w:val="000435FD"/>
    <w:rsid w:val="00110156"/>
    <w:rsid w:val="00153D16"/>
    <w:rsid w:val="001F2F7E"/>
    <w:rsid w:val="0020362A"/>
    <w:rsid w:val="0022371C"/>
    <w:rsid w:val="00266992"/>
    <w:rsid w:val="002A1D52"/>
    <w:rsid w:val="002A3958"/>
    <w:rsid w:val="002D1C3D"/>
    <w:rsid w:val="004F40C4"/>
    <w:rsid w:val="005C16C6"/>
    <w:rsid w:val="0067372B"/>
    <w:rsid w:val="00773A85"/>
    <w:rsid w:val="00962184"/>
    <w:rsid w:val="00AC3114"/>
    <w:rsid w:val="00AE27A3"/>
    <w:rsid w:val="00B951DA"/>
    <w:rsid w:val="00BC7CCE"/>
    <w:rsid w:val="00C1269F"/>
    <w:rsid w:val="00CB1141"/>
    <w:rsid w:val="00D03001"/>
    <w:rsid w:val="00D51A05"/>
    <w:rsid w:val="00E15AB3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docId w15:val="{F3DD615B-7BDD-42A1-B4D0-A90DFDF7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</TotalTime>
  <Pages>2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11</cp:revision>
  <dcterms:created xsi:type="dcterms:W3CDTF">2021-11-02T23:25:00Z</dcterms:created>
  <dcterms:modified xsi:type="dcterms:W3CDTF">2021-11-16T23:27:00Z</dcterms:modified>
</cp:coreProperties>
</file>